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3"/>
        <w:gridCol w:w="795"/>
        <w:gridCol w:w="166"/>
        <w:gridCol w:w="17"/>
        <w:gridCol w:w="153"/>
        <w:gridCol w:w="684"/>
        <w:gridCol w:w="768"/>
        <w:gridCol w:w="21"/>
        <w:gridCol w:w="611"/>
        <w:gridCol w:w="592"/>
        <w:gridCol w:w="428"/>
        <w:gridCol w:w="528"/>
        <w:gridCol w:w="37"/>
        <w:gridCol w:w="165"/>
        <w:gridCol w:w="107"/>
        <w:gridCol w:w="631"/>
        <w:gridCol w:w="6"/>
        <w:gridCol w:w="84"/>
        <w:gridCol w:w="58"/>
        <w:gridCol w:w="123"/>
        <w:gridCol w:w="392"/>
        <w:gridCol w:w="423"/>
        <w:gridCol w:w="9"/>
        <w:gridCol w:w="235"/>
        <w:gridCol w:w="703"/>
        <w:gridCol w:w="6"/>
        <w:gridCol w:w="40"/>
        <w:gridCol w:w="69"/>
        <w:gridCol w:w="962"/>
      </w:tblGrid>
      <w:tr w:rsidR="007D51EB" w:rsidRPr="005A29FF" w14:paraId="16EADAE7" w14:textId="77777777" w:rsidTr="00A077C4">
        <w:tc>
          <w:tcPr>
            <w:tcW w:w="1643" w:type="dxa"/>
            <w:shd w:val="clear" w:color="auto" w:fill="auto"/>
          </w:tcPr>
          <w:p w14:paraId="33566BAA" w14:textId="03409F3D" w:rsidR="007D51EB" w:rsidRPr="0040357B" w:rsidRDefault="007D51EB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1299B29" wp14:editId="14324FF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FAE427F" w14:textId="77777777" w:rsidR="007D51EB" w:rsidRDefault="007D51EB" w:rsidP="005F051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0B3A02CB" w14:textId="77777777" w:rsidR="007D51EB" w:rsidRDefault="007D51EB" w:rsidP="005F051E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B89D493" w:rsidR="007D51EB" w:rsidRPr="0006621A" w:rsidRDefault="007D51EB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D51EB" w:rsidRPr="0040357B" w14:paraId="018F5645" w14:textId="77777777" w:rsidTr="005A29FF">
        <w:tc>
          <w:tcPr>
            <w:tcW w:w="10456" w:type="dxa"/>
            <w:gridSpan w:val="29"/>
            <w:shd w:val="clear" w:color="auto" w:fill="BFBFBF"/>
          </w:tcPr>
          <w:p w14:paraId="2F7A4AAB" w14:textId="7A05E5A5" w:rsidR="007D51EB" w:rsidRPr="00B751A8" w:rsidRDefault="007D51EB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7D51EB" w:rsidRPr="0040357B" w14:paraId="36EC739C" w14:textId="77777777" w:rsidTr="00A077C4">
        <w:tc>
          <w:tcPr>
            <w:tcW w:w="1643" w:type="dxa"/>
            <w:shd w:val="clear" w:color="auto" w:fill="auto"/>
          </w:tcPr>
          <w:p w14:paraId="72ED47D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13EAEF56" w14:textId="0D49735E" w:rsidR="007D51EB" w:rsidRPr="002E7688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EA3739">
              <w:rPr>
                <w:color w:val="1F497D"/>
                <w:sz w:val="20"/>
                <w:szCs w:val="20"/>
                <w:lang w:val="tr-TR"/>
              </w:rPr>
              <w:t>Mühendislik Fakültesi</w:t>
            </w:r>
          </w:p>
        </w:tc>
      </w:tr>
      <w:tr w:rsidR="007D51EB" w:rsidRPr="0040357B" w14:paraId="116466F6" w14:textId="77777777" w:rsidTr="00A077C4">
        <w:tc>
          <w:tcPr>
            <w:tcW w:w="1643" w:type="dxa"/>
            <w:shd w:val="clear" w:color="auto" w:fill="auto"/>
          </w:tcPr>
          <w:p w14:paraId="281BF87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5416FFE9" w14:textId="55DB95A5" w:rsidR="007D51EB" w:rsidRPr="002E7688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EA3739">
              <w:rPr>
                <w:color w:val="1F497D"/>
                <w:sz w:val="20"/>
                <w:szCs w:val="20"/>
                <w:lang w:val="tr-TR"/>
              </w:rPr>
              <w:t>Endüstri Mühendisliği</w:t>
            </w:r>
          </w:p>
        </w:tc>
      </w:tr>
      <w:tr w:rsidR="007D51EB" w:rsidRPr="0040357B" w14:paraId="5809CB59" w14:textId="77777777" w:rsidTr="00A077C4">
        <w:trPr>
          <w:trHeight w:val="114"/>
        </w:trPr>
        <w:tc>
          <w:tcPr>
            <w:tcW w:w="1643" w:type="dxa"/>
            <w:vMerge w:val="restart"/>
            <w:shd w:val="clear" w:color="auto" w:fill="auto"/>
          </w:tcPr>
          <w:p w14:paraId="53CEB2A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72" w:type="dxa"/>
            <w:gridSpan w:val="14"/>
            <w:shd w:val="clear" w:color="auto" w:fill="auto"/>
          </w:tcPr>
          <w:p w14:paraId="3BA77400" w14:textId="6408B321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Endüstri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2219EF9B" w14:textId="3CCCF12C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Elektrik-Elektronik Mühendisliği</w:t>
            </w:r>
          </w:p>
        </w:tc>
      </w:tr>
      <w:tr w:rsidR="007D51EB" w:rsidRPr="0040357B" w14:paraId="691230D2" w14:textId="77777777" w:rsidTr="00A077C4">
        <w:trPr>
          <w:trHeight w:val="112"/>
        </w:trPr>
        <w:tc>
          <w:tcPr>
            <w:tcW w:w="1643" w:type="dxa"/>
            <w:vMerge/>
            <w:shd w:val="clear" w:color="auto" w:fill="auto"/>
          </w:tcPr>
          <w:p w14:paraId="0ACAFE7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2" w:type="dxa"/>
            <w:gridSpan w:val="14"/>
            <w:shd w:val="clear" w:color="auto" w:fill="auto"/>
          </w:tcPr>
          <w:p w14:paraId="2890A247" w14:textId="1D4D0C50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İnşaat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4FAE341E" w14:textId="374D9B37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Makine Mühendisliği</w:t>
            </w:r>
          </w:p>
        </w:tc>
      </w:tr>
      <w:tr w:rsidR="007D51EB" w:rsidRPr="0040357B" w14:paraId="4EE7EC12" w14:textId="77777777" w:rsidTr="00A077C4">
        <w:trPr>
          <w:trHeight w:val="112"/>
        </w:trPr>
        <w:tc>
          <w:tcPr>
            <w:tcW w:w="1643" w:type="dxa"/>
            <w:vMerge/>
            <w:shd w:val="clear" w:color="auto" w:fill="auto"/>
          </w:tcPr>
          <w:p w14:paraId="79E7E4E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72" w:type="dxa"/>
            <w:gridSpan w:val="14"/>
            <w:shd w:val="clear" w:color="auto" w:fill="auto"/>
          </w:tcPr>
          <w:p w14:paraId="504501A7" w14:textId="2FDE1F0C" w:rsidR="007D51EB" w:rsidRPr="005A29FF" w:rsidRDefault="007D51EB" w:rsidP="00DD33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Bilgisayar Mühendisliği</w:t>
            </w:r>
          </w:p>
        </w:tc>
        <w:tc>
          <w:tcPr>
            <w:tcW w:w="3741" w:type="dxa"/>
            <w:gridSpan w:val="14"/>
            <w:shd w:val="clear" w:color="auto" w:fill="auto"/>
          </w:tcPr>
          <w:p w14:paraId="025D4335" w14:textId="36E51A40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2EA53C2C" w14:textId="77777777" w:rsidTr="00A077C4">
        <w:tc>
          <w:tcPr>
            <w:tcW w:w="1643" w:type="dxa"/>
            <w:shd w:val="clear" w:color="auto" w:fill="auto"/>
          </w:tcPr>
          <w:p w14:paraId="325841A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EDAE58D" w14:textId="6546A380" w:rsidR="007D51EB" w:rsidRPr="00B649C2" w:rsidRDefault="0073668C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MATH</w:t>
            </w:r>
            <w:r w:rsidR="007D51EB">
              <w:rPr>
                <w:sz w:val="20"/>
                <w:szCs w:val="20"/>
                <w:lang w:val="tr-TR"/>
              </w:rPr>
              <w:t xml:space="preserve"> 300</w:t>
            </w:r>
          </w:p>
        </w:tc>
      </w:tr>
      <w:tr w:rsidR="007D51EB" w:rsidRPr="0040357B" w14:paraId="7CA7C749" w14:textId="77777777" w:rsidTr="00A077C4">
        <w:tc>
          <w:tcPr>
            <w:tcW w:w="1643" w:type="dxa"/>
            <w:shd w:val="clear" w:color="auto" w:fill="auto"/>
          </w:tcPr>
          <w:p w14:paraId="140237D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424A3AC" w14:textId="5D39A1B2" w:rsidR="00BA55EA" w:rsidRPr="00BA55EA" w:rsidRDefault="00BA55EA" w:rsidP="0037083D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Mühendisler için Sayısal Analiz</w:t>
            </w:r>
          </w:p>
        </w:tc>
      </w:tr>
      <w:tr w:rsidR="007D51EB" w:rsidRPr="0040357B" w14:paraId="014B3CD5" w14:textId="77777777" w:rsidTr="00A077C4">
        <w:tc>
          <w:tcPr>
            <w:tcW w:w="1643" w:type="dxa"/>
            <w:shd w:val="clear" w:color="auto" w:fill="auto"/>
          </w:tcPr>
          <w:p w14:paraId="4B953880" w14:textId="3F168002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6A55F71" w14:textId="3BAEAC61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İngilizce</w:t>
            </w:r>
          </w:p>
        </w:tc>
      </w:tr>
      <w:tr w:rsidR="007D51EB" w:rsidRPr="0040357B" w14:paraId="55F0E9C3" w14:textId="77777777" w:rsidTr="00A077C4">
        <w:tc>
          <w:tcPr>
            <w:tcW w:w="1643" w:type="dxa"/>
            <w:shd w:val="clear" w:color="auto" w:fill="auto"/>
          </w:tcPr>
          <w:p w14:paraId="3E69757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ECD52DD" w14:textId="0A34FF7D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Zorunlu</w:t>
            </w:r>
          </w:p>
        </w:tc>
      </w:tr>
      <w:tr w:rsidR="007D51EB" w:rsidRPr="0040357B" w14:paraId="6C9BC17C" w14:textId="77777777" w:rsidTr="00A077C4">
        <w:tc>
          <w:tcPr>
            <w:tcW w:w="1643" w:type="dxa"/>
            <w:shd w:val="clear" w:color="auto" w:fill="auto"/>
          </w:tcPr>
          <w:p w14:paraId="1644B2E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48F6828" w14:textId="15C8A1B5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3. sınıf</w:t>
            </w:r>
          </w:p>
        </w:tc>
      </w:tr>
      <w:tr w:rsidR="007D51EB" w:rsidRPr="0040357B" w14:paraId="4081A5CB" w14:textId="77777777" w:rsidTr="00A077C4">
        <w:tc>
          <w:tcPr>
            <w:tcW w:w="1643" w:type="dxa"/>
            <w:shd w:val="clear" w:color="auto" w:fill="auto"/>
          </w:tcPr>
          <w:p w14:paraId="2E5AB50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83" w:type="dxa"/>
            <w:gridSpan w:val="6"/>
            <w:shd w:val="clear" w:color="auto" w:fill="auto"/>
          </w:tcPr>
          <w:p w14:paraId="68DF6E22" w14:textId="1825A2BC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>Ders: 3 saat</w:t>
            </w:r>
          </w:p>
        </w:tc>
        <w:tc>
          <w:tcPr>
            <w:tcW w:w="1652" w:type="dxa"/>
            <w:gridSpan w:val="4"/>
            <w:shd w:val="clear" w:color="auto" w:fill="auto"/>
          </w:tcPr>
          <w:p w14:paraId="5E910F14" w14:textId="1AB61AF7" w:rsidR="007D51EB" w:rsidRPr="001B657E" w:rsidRDefault="007D51EB" w:rsidP="003708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 xml:space="preserve">Lab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0</w:t>
            </w:r>
          </w:p>
        </w:tc>
        <w:tc>
          <w:tcPr>
            <w:tcW w:w="1739" w:type="dxa"/>
            <w:gridSpan w:val="9"/>
            <w:shd w:val="clear" w:color="auto" w:fill="auto"/>
          </w:tcPr>
          <w:p w14:paraId="7DFC4E59" w14:textId="53AC4EAB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:1</w:t>
            </w:r>
          </w:p>
        </w:tc>
        <w:tc>
          <w:tcPr>
            <w:tcW w:w="2839" w:type="dxa"/>
            <w:gridSpan w:val="9"/>
            <w:shd w:val="clear" w:color="auto" w:fill="auto"/>
          </w:tcPr>
          <w:p w14:paraId="5356B59A" w14:textId="780D3EC4" w:rsidR="007D51EB" w:rsidRPr="00B649C2" w:rsidRDefault="007D51EB" w:rsidP="00DD3377">
            <w:pPr>
              <w:spacing w:before="20" w:after="20"/>
              <w:rPr>
                <w:sz w:val="20"/>
                <w:szCs w:val="20"/>
              </w:rPr>
            </w:pPr>
            <w:r w:rsidRPr="00EA3739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7D51EB" w:rsidRPr="0040357B" w14:paraId="59281531" w14:textId="77777777" w:rsidTr="00A077C4">
        <w:tc>
          <w:tcPr>
            <w:tcW w:w="1643" w:type="dxa"/>
            <w:shd w:val="clear" w:color="auto" w:fill="auto"/>
          </w:tcPr>
          <w:p w14:paraId="48C2363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5DA68ACF" w14:textId="2F2DE7CE" w:rsidR="007D51EB" w:rsidRPr="00B649C2" w:rsidRDefault="007D51EB" w:rsidP="00DD3377">
            <w:pPr>
              <w:rPr>
                <w:sz w:val="20"/>
                <w:szCs w:val="20"/>
              </w:rPr>
            </w:pPr>
            <w:r w:rsidRPr="00EA3739">
              <w:rPr>
                <w:sz w:val="20"/>
                <w:szCs w:val="20"/>
                <w:lang w:val="tr-TR"/>
              </w:rPr>
              <w:t>6</w:t>
            </w:r>
          </w:p>
        </w:tc>
      </w:tr>
      <w:tr w:rsidR="007D51EB" w:rsidRPr="0040357B" w14:paraId="1F33577E" w14:textId="77777777" w:rsidTr="00A077C4">
        <w:tc>
          <w:tcPr>
            <w:tcW w:w="1643" w:type="dxa"/>
            <w:shd w:val="clear" w:color="auto" w:fill="auto"/>
          </w:tcPr>
          <w:p w14:paraId="71C1EB8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7750451" w14:textId="0F229465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 w:rsidRPr="00EA3739">
              <w:rPr>
                <w:i/>
                <w:color w:val="262626"/>
                <w:sz w:val="20"/>
                <w:szCs w:val="20"/>
                <w:lang w:val="tr-TR"/>
              </w:rPr>
              <w:t>Katalog</w:t>
            </w:r>
          </w:p>
        </w:tc>
      </w:tr>
      <w:tr w:rsidR="007D51EB" w:rsidRPr="0040357B" w14:paraId="3F2BCC2D" w14:textId="77777777" w:rsidTr="00A077C4">
        <w:trPr>
          <w:trHeight w:val="323"/>
        </w:trPr>
        <w:tc>
          <w:tcPr>
            <w:tcW w:w="1643" w:type="dxa"/>
            <w:shd w:val="clear" w:color="auto" w:fill="auto"/>
          </w:tcPr>
          <w:p w14:paraId="0FB03BD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6F564E0" w14:textId="209053C7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285222C1" w14:textId="77777777" w:rsidTr="00A077C4">
        <w:trPr>
          <w:trHeight w:val="322"/>
        </w:trPr>
        <w:tc>
          <w:tcPr>
            <w:tcW w:w="1643" w:type="dxa"/>
            <w:shd w:val="clear" w:color="auto" w:fill="auto"/>
          </w:tcPr>
          <w:p w14:paraId="0E44BC48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7DF7D924" w14:textId="5BEAC21F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2954A93B" w14:textId="77777777" w:rsidTr="00A077C4">
        <w:tc>
          <w:tcPr>
            <w:tcW w:w="1643" w:type="dxa"/>
            <w:shd w:val="clear" w:color="auto" w:fill="auto"/>
          </w:tcPr>
          <w:p w14:paraId="720C168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54C8759B" w14:textId="58260E61" w:rsidR="007D51EB" w:rsidRPr="005A29FF" w:rsidRDefault="007D51EB" w:rsidP="00DD3377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7D51EB" w:rsidRPr="0040357B" w14:paraId="638FCBAF" w14:textId="77777777" w:rsidTr="00A077C4">
        <w:tc>
          <w:tcPr>
            <w:tcW w:w="1643" w:type="dxa"/>
            <w:shd w:val="clear" w:color="auto" w:fill="auto"/>
          </w:tcPr>
          <w:p w14:paraId="2FED01D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326B9069" w14:textId="43985E57" w:rsidR="007D51EB" w:rsidRPr="005A29FF" w:rsidRDefault="007D51EB" w:rsidP="00DD3377">
            <w:pPr>
              <w:autoSpaceDE w:val="0"/>
              <w:autoSpaceDN w:val="0"/>
              <w:adjustRightInd w:val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1"/>
                <w:szCs w:val="21"/>
                <w:lang w:val="tr-TR" w:eastAsia="tr-TR"/>
              </w:rPr>
              <w:t>Nümerik Metotlardaki d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i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k yöntemleri kavramak ve mühendislikteki kulla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m alan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 xml:space="preserve"> </w:t>
            </w:r>
            <w:r>
              <w:rPr>
                <w:sz w:val="21"/>
                <w:szCs w:val="21"/>
                <w:lang w:val="tr-TR" w:eastAsia="tr-TR"/>
              </w:rPr>
              <w:t>anlamak</w:t>
            </w:r>
          </w:p>
        </w:tc>
      </w:tr>
      <w:tr w:rsidR="007D51EB" w:rsidRPr="0040357B" w14:paraId="0CBBA25B" w14:textId="77777777" w:rsidTr="00A077C4">
        <w:trPr>
          <w:trHeight w:val="70"/>
        </w:trPr>
        <w:tc>
          <w:tcPr>
            <w:tcW w:w="1643" w:type="dxa"/>
            <w:shd w:val="clear" w:color="auto" w:fill="auto"/>
          </w:tcPr>
          <w:p w14:paraId="1E85D39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0F13FC1D" w14:textId="12AFABBD" w:rsidR="007D51EB" w:rsidRPr="005A29FF" w:rsidRDefault="007D51EB" w:rsidP="00B93A85">
            <w:pPr>
              <w:autoSpaceDE w:val="0"/>
              <w:autoSpaceDN w:val="0"/>
              <w:adjustRightInd w:val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1"/>
                <w:szCs w:val="21"/>
                <w:lang w:val="tr-TR" w:eastAsia="tr-TR"/>
              </w:rPr>
              <w:t>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tliklerin köklerinin bulun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, do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usal ve do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usal olmayan denklem tak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m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 çözümü, interpolasyon, fonksiyonlar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 türev ve integrallerinin al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n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sz w:val="21"/>
                <w:szCs w:val="21"/>
                <w:lang w:val="tr-TR" w:eastAsia="tr-TR"/>
              </w:rPr>
              <w:t>, baya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 xml:space="preserve"> </w:t>
            </w:r>
            <w:r>
              <w:rPr>
                <w:sz w:val="21"/>
                <w:szCs w:val="21"/>
                <w:lang w:val="tr-TR" w:eastAsia="tr-TR"/>
              </w:rPr>
              <w:t>diferansiyel 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ş</w:t>
            </w:r>
            <w:r>
              <w:rPr>
                <w:sz w:val="21"/>
                <w:szCs w:val="21"/>
                <w:lang w:val="tr-TR" w:eastAsia="tr-TR"/>
              </w:rPr>
              <w:t>itliklerin çözümü, bilinen bir dizi d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er için uygun bir e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ğ</w:t>
            </w:r>
            <w:r>
              <w:rPr>
                <w:sz w:val="21"/>
                <w:szCs w:val="21"/>
                <w:lang w:val="tr-TR" w:eastAsia="tr-TR"/>
              </w:rPr>
              <w:t>ri uydurulmas</w:t>
            </w:r>
            <w:r>
              <w:rPr>
                <w:rFonts w:ascii="TimesNewRoman" w:eastAsia="TimesNewRoman" w:cs="TimesNewRoman" w:hint="eastAsia"/>
                <w:sz w:val="21"/>
                <w:szCs w:val="21"/>
                <w:lang w:val="tr-TR" w:eastAsia="tr-TR"/>
              </w:rPr>
              <w:t>ı</w:t>
            </w:r>
            <w:r>
              <w:rPr>
                <w:rFonts w:ascii="TimesNewRoman" w:eastAsia="TimesNewRoman" w:cs="TimesNewRoman"/>
                <w:sz w:val="21"/>
                <w:szCs w:val="21"/>
                <w:lang w:val="tr-TR" w:eastAsia="tr-TR"/>
              </w:rPr>
              <w:t>,</w:t>
            </w:r>
            <w:r w:rsidRPr="00B93A85">
              <w:rPr>
                <w:rFonts w:eastAsia="TimesNewRoman"/>
                <w:sz w:val="21"/>
                <w:szCs w:val="21"/>
                <w:lang w:val="tr-TR" w:eastAsia="tr-TR"/>
              </w:rPr>
              <w:t xml:space="preserve"> sayısal optimizasyon</w:t>
            </w:r>
          </w:p>
        </w:tc>
      </w:tr>
      <w:tr w:rsidR="007D51EB" w:rsidRPr="0040357B" w14:paraId="5C38B711" w14:textId="77777777" w:rsidTr="00A077C4">
        <w:tc>
          <w:tcPr>
            <w:tcW w:w="1643" w:type="dxa"/>
            <w:vMerge w:val="restart"/>
            <w:shd w:val="clear" w:color="auto" w:fill="auto"/>
          </w:tcPr>
          <w:p w14:paraId="15502AE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52" w:type="dxa"/>
            <w:gridSpan w:val="26"/>
            <w:vMerge w:val="restart"/>
            <w:shd w:val="clear" w:color="auto" w:fill="auto"/>
          </w:tcPr>
          <w:p w14:paraId="358C294B" w14:textId="77777777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Temel bilimleri Mühendislik alan</w:t>
            </w:r>
            <w:r>
              <w:rPr>
                <w:rFonts w:ascii="TimesNewRoman" w:eastAsia="TimesNewRoman" w:cs="TimesNewRoman" w:hint="eastAsia"/>
                <w:sz w:val="19"/>
                <w:szCs w:val="19"/>
                <w:lang w:val="tr-TR" w:eastAsia="tr-TR"/>
              </w:rPr>
              <w:t>ı</w:t>
            </w:r>
            <w:r>
              <w:rPr>
                <w:sz w:val="19"/>
                <w:szCs w:val="19"/>
                <w:lang w:val="tr-TR" w:eastAsia="tr-TR"/>
              </w:rPr>
              <w:t>nda kullanabilme becerisi</w:t>
            </w:r>
          </w:p>
          <w:p w14:paraId="5D18FB42" w14:textId="7E1CFC99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Gerçek dünyada karşılaşacağı mühendislik problemlerinde gerekli sayısal yöntemi bulup, uygulayabilme becerisi</w:t>
            </w:r>
          </w:p>
          <w:p w14:paraId="2FCEBCFD" w14:textId="77777777" w:rsidR="007D51EB" w:rsidRDefault="007D51EB" w:rsidP="00325FA7">
            <w:pPr>
              <w:spacing w:before="20" w:after="20"/>
              <w:rPr>
                <w:sz w:val="19"/>
                <w:szCs w:val="19"/>
                <w:lang w:val="tr-TR" w:eastAsia="tr-TR"/>
              </w:rPr>
            </w:pPr>
            <w:r>
              <w:rPr>
                <w:sz w:val="19"/>
                <w:szCs w:val="19"/>
                <w:lang w:val="tr-TR" w:eastAsia="tr-TR"/>
              </w:rPr>
              <w:t>MATLAB programını uygulayacağı sayısal yöntemler için kullanabilme becerisi</w:t>
            </w:r>
          </w:p>
          <w:p w14:paraId="5A35C7A4" w14:textId="7BBADBA3" w:rsidR="007D51EB" w:rsidRPr="00E67FDF" w:rsidRDefault="007D51EB" w:rsidP="00325FA7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19"/>
                <w:szCs w:val="19"/>
                <w:lang w:val="tr-TR" w:eastAsia="tr-TR"/>
              </w:rPr>
              <w:t>Var olan metotları öğrenip gerekli problemler için metot geliştirme veya yeni metot tanımlayabilme becerisi</w:t>
            </w:r>
          </w:p>
        </w:tc>
      </w:tr>
      <w:tr w:rsidR="007D51EB" w:rsidRPr="0040357B" w14:paraId="1066C66A" w14:textId="77777777" w:rsidTr="00A077C4">
        <w:tc>
          <w:tcPr>
            <w:tcW w:w="1643" w:type="dxa"/>
            <w:vMerge/>
            <w:shd w:val="clear" w:color="auto" w:fill="auto"/>
          </w:tcPr>
          <w:p w14:paraId="06D3F4E0" w14:textId="226C0B1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3C2FCA0A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24FBDF5C" w14:textId="77777777" w:rsidTr="00A077C4">
        <w:tc>
          <w:tcPr>
            <w:tcW w:w="1643" w:type="dxa"/>
            <w:vMerge/>
            <w:shd w:val="clear" w:color="auto" w:fill="auto"/>
          </w:tcPr>
          <w:p w14:paraId="51D68FB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7CE62A90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292D2236" w14:textId="77777777" w:rsidTr="00A077C4">
        <w:tc>
          <w:tcPr>
            <w:tcW w:w="1643" w:type="dxa"/>
            <w:vMerge/>
            <w:shd w:val="clear" w:color="auto" w:fill="auto"/>
          </w:tcPr>
          <w:p w14:paraId="6DB4887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40EEEDFF" w14:textId="77777777" w:rsidR="007D51EB" w:rsidRPr="002A3FF2" w:rsidRDefault="007D51EB" w:rsidP="00DD3377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7D51EB" w:rsidRPr="0040357B" w14:paraId="4331A682" w14:textId="77777777" w:rsidTr="00A077C4">
        <w:tc>
          <w:tcPr>
            <w:tcW w:w="1643" w:type="dxa"/>
            <w:vMerge/>
            <w:shd w:val="clear" w:color="auto" w:fill="auto"/>
          </w:tcPr>
          <w:p w14:paraId="43862B89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1419F751" w14:textId="77777777" w:rsidR="007D51EB" w:rsidRPr="002A3FF2" w:rsidRDefault="007D51EB" w:rsidP="00DD3377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64A7B7C2" w14:textId="77777777" w:rsidTr="00A077C4">
        <w:tc>
          <w:tcPr>
            <w:tcW w:w="1643" w:type="dxa"/>
            <w:vMerge/>
            <w:shd w:val="clear" w:color="auto" w:fill="auto"/>
          </w:tcPr>
          <w:p w14:paraId="62CD990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52" w:type="dxa"/>
            <w:gridSpan w:val="26"/>
            <w:vMerge/>
            <w:shd w:val="clear" w:color="auto" w:fill="auto"/>
          </w:tcPr>
          <w:p w14:paraId="0080B4E0" w14:textId="77777777" w:rsidR="007D51EB" w:rsidRPr="00B649C2" w:rsidRDefault="007D51EB" w:rsidP="00DD3377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1A836DBF" w14:textId="77777777" w:rsidTr="005A29FF">
        <w:tc>
          <w:tcPr>
            <w:tcW w:w="10456" w:type="dxa"/>
            <w:gridSpan w:val="29"/>
            <w:shd w:val="clear" w:color="auto" w:fill="BFBFBF"/>
          </w:tcPr>
          <w:p w14:paraId="11418B23" w14:textId="77777777" w:rsidR="007D51EB" w:rsidRPr="00B751A8" w:rsidRDefault="007D51EB" w:rsidP="00DD3377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</w:tr>
      <w:tr w:rsidR="007D51EB" w:rsidRPr="0040357B" w14:paraId="31DC3CA7" w14:textId="77777777" w:rsidTr="00A077C4">
        <w:tc>
          <w:tcPr>
            <w:tcW w:w="1643" w:type="dxa"/>
            <w:vMerge w:val="restart"/>
            <w:shd w:val="clear" w:color="auto" w:fill="auto"/>
          </w:tcPr>
          <w:p w14:paraId="3F15FC6C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04" w:type="dxa"/>
            <w:gridSpan w:val="11"/>
            <w:shd w:val="clear" w:color="auto" w:fill="auto"/>
          </w:tcPr>
          <w:p w14:paraId="4DE7BBB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38" w:type="dxa"/>
            <w:gridSpan w:val="2"/>
            <w:shd w:val="clear" w:color="auto" w:fill="auto"/>
          </w:tcPr>
          <w:p w14:paraId="4E19B5A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3" w:type="dxa"/>
            <w:gridSpan w:val="5"/>
            <w:shd w:val="clear" w:color="auto" w:fill="auto"/>
          </w:tcPr>
          <w:p w14:paraId="4B5B5EE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7" w:type="dxa"/>
            <w:gridSpan w:val="3"/>
            <w:shd w:val="clear" w:color="auto" w:fill="auto"/>
          </w:tcPr>
          <w:p w14:paraId="0B5582F7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3" w:type="dxa"/>
            <w:shd w:val="clear" w:color="auto" w:fill="auto"/>
          </w:tcPr>
          <w:p w14:paraId="6A8E018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77" w:type="dxa"/>
            <w:gridSpan w:val="4"/>
            <w:shd w:val="clear" w:color="auto" w:fill="auto"/>
          </w:tcPr>
          <w:p w14:paraId="64DDF3B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D51EB" w:rsidRPr="0040357B" w14:paraId="67DD92FD" w14:textId="77777777" w:rsidTr="00A077C4">
        <w:trPr>
          <w:trHeight w:val="414"/>
        </w:trPr>
        <w:tc>
          <w:tcPr>
            <w:tcW w:w="1643" w:type="dxa"/>
            <w:vMerge/>
            <w:shd w:val="clear" w:color="auto" w:fill="auto"/>
          </w:tcPr>
          <w:p w14:paraId="690FA5D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E0228AD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 w:val="restart"/>
            <w:shd w:val="clear" w:color="auto" w:fill="auto"/>
          </w:tcPr>
          <w:p w14:paraId="7B727F94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4495DBD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447550BB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78915CDA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780DB30D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</w:t>
            </w:r>
          </w:p>
          <w:p w14:paraId="77F2E0AC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3BB5B9C2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</w:p>
          <w:p w14:paraId="62397A58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265255E7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514201BA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335BA08F" w14:textId="3C1793D4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6E55CB8F" w14:textId="7F85A16C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49BB26C0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019F5200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7A7902C7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6E4B7E8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01AE36AE" w14:textId="77777777" w:rsidR="007D51EB" w:rsidRDefault="007D51EB" w:rsidP="00DD3377">
            <w:pPr>
              <w:spacing w:before="20" w:after="20"/>
              <w:rPr>
                <w:sz w:val="20"/>
                <w:szCs w:val="20"/>
              </w:rPr>
            </w:pPr>
          </w:p>
          <w:p w14:paraId="679612E9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21A018D2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</w:p>
          <w:p w14:paraId="4A141474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</w:t>
            </w:r>
          </w:p>
          <w:p w14:paraId="028168B2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</w:p>
          <w:p w14:paraId="78EE6CE1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</w:p>
          <w:p w14:paraId="3D164D78" w14:textId="77777777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</w:t>
            </w:r>
          </w:p>
          <w:p w14:paraId="514AC77B" w14:textId="154AFD91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</w:t>
            </w:r>
          </w:p>
          <w:p w14:paraId="549BEA91" w14:textId="29C5BAE8" w:rsidR="007D51EB" w:rsidRDefault="007D51EB" w:rsidP="009639F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</w:t>
            </w:r>
          </w:p>
          <w:p w14:paraId="43DF4818" w14:textId="2B3A968C" w:rsidR="007D51EB" w:rsidRPr="00E55E1F" w:rsidRDefault="007D51EB" w:rsidP="00DD337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                  </w:t>
            </w:r>
          </w:p>
        </w:tc>
      </w:tr>
      <w:tr w:rsidR="007D51EB" w:rsidRPr="0040357B" w14:paraId="0EDEA9D8" w14:textId="77777777" w:rsidTr="00A077C4">
        <w:tc>
          <w:tcPr>
            <w:tcW w:w="1643" w:type="dxa"/>
            <w:vMerge/>
            <w:shd w:val="clear" w:color="auto" w:fill="auto"/>
          </w:tcPr>
          <w:p w14:paraId="3A5CDEA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90253EA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95A0E2C" w14:textId="77777777" w:rsidR="007D51EB" w:rsidRPr="00B649C2" w:rsidRDefault="007D51EB" w:rsidP="00DD3377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5D84263C" w14:textId="77777777" w:rsidTr="00A077C4">
        <w:tc>
          <w:tcPr>
            <w:tcW w:w="1643" w:type="dxa"/>
            <w:vMerge/>
            <w:shd w:val="clear" w:color="auto" w:fill="auto"/>
          </w:tcPr>
          <w:p w14:paraId="0F2680B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192860AC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3D1158B0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5409EEA4" w14:textId="77777777" w:rsidTr="00A077C4">
        <w:tc>
          <w:tcPr>
            <w:tcW w:w="1643" w:type="dxa"/>
            <w:vMerge/>
            <w:shd w:val="clear" w:color="auto" w:fill="auto"/>
          </w:tcPr>
          <w:p w14:paraId="31BBC4E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FC26D43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0E67456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6D62EF61" w14:textId="77777777" w:rsidTr="00A077C4">
        <w:tc>
          <w:tcPr>
            <w:tcW w:w="1643" w:type="dxa"/>
            <w:vMerge/>
            <w:shd w:val="clear" w:color="auto" w:fill="auto"/>
          </w:tcPr>
          <w:p w14:paraId="1C14FCE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077ABDB7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ACCC9B6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127E89EC" w14:textId="77777777" w:rsidTr="00A077C4">
        <w:tc>
          <w:tcPr>
            <w:tcW w:w="1643" w:type="dxa"/>
            <w:vMerge/>
            <w:shd w:val="clear" w:color="auto" w:fill="auto"/>
          </w:tcPr>
          <w:p w14:paraId="0786592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9CA3B48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4E50F2C7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0D9EF878" w14:textId="77777777" w:rsidTr="00A077C4">
        <w:tc>
          <w:tcPr>
            <w:tcW w:w="1643" w:type="dxa"/>
            <w:vMerge w:val="restart"/>
            <w:shd w:val="clear" w:color="auto" w:fill="auto"/>
          </w:tcPr>
          <w:p w14:paraId="1B7DDD1B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4EB6D4E" w14:textId="0772A5C9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Problemleri tespit etme, formule dökme ve çözme yeteneği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6CD50BC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3E7FA875" w14:textId="77777777" w:rsidTr="00A077C4">
        <w:tc>
          <w:tcPr>
            <w:tcW w:w="1643" w:type="dxa"/>
            <w:vMerge/>
            <w:shd w:val="clear" w:color="auto" w:fill="auto"/>
          </w:tcPr>
          <w:p w14:paraId="26AEC19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C60F1FD" w14:textId="7413EB6D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Modern mühendislik tekniklerini, araçlarını ve yeteneklerini kullanarak gerekli mühendislik pratiğini gerçekleştirebilme yeteneği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1E305027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7B40E9E8" w14:textId="77777777" w:rsidTr="00A077C4">
        <w:tc>
          <w:tcPr>
            <w:tcW w:w="1643" w:type="dxa"/>
            <w:vMerge/>
            <w:shd w:val="clear" w:color="auto" w:fill="auto"/>
          </w:tcPr>
          <w:p w14:paraId="426E648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93CC07E" w14:textId="371D512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osyal ve global bağlamda mühendislik çözümlerinin etkisini anlama eğitimi</w:t>
            </w: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2AB19F81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43615AC8" w14:textId="77777777" w:rsidTr="00A077C4">
        <w:tc>
          <w:tcPr>
            <w:tcW w:w="1643" w:type="dxa"/>
            <w:vMerge/>
            <w:shd w:val="clear" w:color="auto" w:fill="auto"/>
          </w:tcPr>
          <w:p w14:paraId="045A658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4BA7BEC5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D4E640E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0271ECA0" w14:textId="77777777" w:rsidTr="00A077C4">
        <w:tc>
          <w:tcPr>
            <w:tcW w:w="1643" w:type="dxa"/>
            <w:vMerge/>
            <w:shd w:val="clear" w:color="auto" w:fill="auto"/>
          </w:tcPr>
          <w:p w14:paraId="08E4818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21D2CBF7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2EE781F9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302C7841" w14:textId="77777777" w:rsidTr="00A077C4">
        <w:tc>
          <w:tcPr>
            <w:tcW w:w="1643" w:type="dxa"/>
            <w:vMerge/>
            <w:shd w:val="clear" w:color="auto" w:fill="auto"/>
          </w:tcPr>
          <w:p w14:paraId="678F6E5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04" w:type="dxa"/>
            <w:gridSpan w:val="11"/>
            <w:shd w:val="clear" w:color="auto" w:fill="auto"/>
          </w:tcPr>
          <w:p w14:paraId="759F4EE6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7BA2D0AD" w14:textId="77777777" w:rsidR="007D51EB" w:rsidRPr="0040357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4B03716D" w14:textId="77777777" w:rsidTr="00A077C4">
        <w:tc>
          <w:tcPr>
            <w:tcW w:w="1643" w:type="dxa"/>
            <w:vMerge w:val="restart"/>
            <w:shd w:val="clear" w:color="auto" w:fill="auto"/>
          </w:tcPr>
          <w:p w14:paraId="350E35BF" w14:textId="77777777" w:rsidR="007D51EB" w:rsidRDefault="007D51EB" w:rsidP="00DD3377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162D19FA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</w:tcPr>
          <w:p w14:paraId="5B4A4344" w14:textId="77777777" w:rsidR="007D51EB" w:rsidRPr="004B7E99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5748BEDA" w14:textId="77777777" w:rsidTr="00A077C4">
        <w:tc>
          <w:tcPr>
            <w:tcW w:w="1643" w:type="dxa"/>
            <w:vMerge/>
            <w:shd w:val="clear" w:color="auto" w:fill="auto"/>
          </w:tcPr>
          <w:p w14:paraId="5E2347C0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1636264E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</w:tcPr>
          <w:p w14:paraId="36683868" w14:textId="77777777" w:rsidR="007D51EB" w:rsidRPr="005A00D8" w:rsidRDefault="007D51EB" w:rsidP="00DD3377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7D51EB" w:rsidRPr="0040357B" w14:paraId="14AAF327" w14:textId="77777777" w:rsidTr="00A077C4">
        <w:tc>
          <w:tcPr>
            <w:tcW w:w="1643" w:type="dxa"/>
            <w:vMerge/>
            <w:shd w:val="clear" w:color="auto" w:fill="auto"/>
          </w:tcPr>
          <w:p w14:paraId="1CCE9F9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60B9B1FB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4EEDD255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7232B417" w14:textId="77777777" w:rsidTr="00A077C4">
        <w:tc>
          <w:tcPr>
            <w:tcW w:w="1643" w:type="dxa"/>
            <w:vMerge/>
            <w:shd w:val="clear" w:color="auto" w:fill="auto"/>
          </w:tcPr>
          <w:p w14:paraId="7D3EE4B3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40107126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51D1A1A2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74106318" w14:textId="77777777" w:rsidTr="00A077C4">
        <w:tc>
          <w:tcPr>
            <w:tcW w:w="1643" w:type="dxa"/>
            <w:vMerge/>
            <w:shd w:val="clear" w:color="auto" w:fill="auto"/>
          </w:tcPr>
          <w:p w14:paraId="1E33DA4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3B64248E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vMerge/>
            <w:shd w:val="clear" w:color="auto" w:fill="auto"/>
            <w:vAlign w:val="center"/>
          </w:tcPr>
          <w:p w14:paraId="0BDB386D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4BCF2645" w14:textId="77777777" w:rsidTr="00A077C4">
        <w:tc>
          <w:tcPr>
            <w:tcW w:w="1643" w:type="dxa"/>
            <w:vMerge/>
            <w:shd w:val="clear" w:color="auto" w:fill="auto"/>
          </w:tcPr>
          <w:p w14:paraId="33B68415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7D51E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87" w:type="dxa"/>
            <w:gridSpan w:val="10"/>
            <w:shd w:val="clear" w:color="auto" w:fill="auto"/>
          </w:tcPr>
          <w:p w14:paraId="260E4E52" w14:textId="77777777" w:rsidR="007D51EB" w:rsidRPr="00B649C2" w:rsidRDefault="007D51EB" w:rsidP="00DD3377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48" w:type="dxa"/>
            <w:gridSpan w:val="15"/>
            <w:shd w:val="clear" w:color="auto" w:fill="auto"/>
            <w:vAlign w:val="center"/>
          </w:tcPr>
          <w:p w14:paraId="0DDF5511" w14:textId="77777777" w:rsidR="007D51EB" w:rsidRPr="00B649C2" w:rsidRDefault="007D51EB" w:rsidP="00DD3377">
            <w:pPr>
              <w:jc w:val="center"/>
              <w:rPr>
                <w:sz w:val="20"/>
                <w:szCs w:val="20"/>
              </w:rPr>
            </w:pPr>
          </w:p>
        </w:tc>
      </w:tr>
      <w:tr w:rsidR="007D51EB" w:rsidRPr="0040357B" w14:paraId="34CA80CC" w14:textId="77777777" w:rsidTr="005A29FF">
        <w:trPr>
          <w:trHeight w:val="346"/>
        </w:trPr>
        <w:tc>
          <w:tcPr>
            <w:tcW w:w="10456" w:type="dxa"/>
            <w:gridSpan w:val="29"/>
            <w:shd w:val="clear" w:color="auto" w:fill="BFBFBF"/>
          </w:tcPr>
          <w:p w14:paraId="64FC0EA3" w14:textId="77777777" w:rsidR="007D51EB" w:rsidRPr="00B751A8" w:rsidRDefault="007D51EB" w:rsidP="00DD3377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</w:tr>
      <w:tr w:rsidR="007D51EB" w:rsidRPr="0040357B" w14:paraId="6D956EE0" w14:textId="77777777" w:rsidTr="00A077C4">
        <w:trPr>
          <w:trHeight w:val="249"/>
        </w:trPr>
        <w:tc>
          <w:tcPr>
            <w:tcW w:w="1643" w:type="dxa"/>
            <w:vMerge w:val="restart"/>
            <w:shd w:val="clear" w:color="auto" w:fill="auto"/>
          </w:tcPr>
          <w:p w14:paraId="57BBD611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14:paraId="5C1040B6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68F6D97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776C3423" w14:textId="77777777" w:rsidR="007D51EB" w:rsidRPr="0040357B" w:rsidRDefault="007D51EB" w:rsidP="00DD3377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56" w:type="dxa"/>
            <w:gridSpan w:val="2"/>
            <w:shd w:val="clear" w:color="auto" w:fill="auto"/>
          </w:tcPr>
          <w:p w14:paraId="0D190D57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6" w:type="dxa"/>
            <w:gridSpan w:val="5"/>
            <w:shd w:val="clear" w:color="auto" w:fill="auto"/>
          </w:tcPr>
          <w:p w14:paraId="1521885E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89" w:type="dxa"/>
            <w:gridSpan w:val="6"/>
            <w:shd w:val="clear" w:color="auto" w:fill="auto"/>
          </w:tcPr>
          <w:p w14:paraId="427935B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4" w:type="dxa"/>
            <w:gridSpan w:val="3"/>
            <w:shd w:val="clear" w:color="auto" w:fill="auto"/>
          </w:tcPr>
          <w:p w14:paraId="3F0FB1AF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71" w:type="dxa"/>
            <w:gridSpan w:val="3"/>
            <w:shd w:val="clear" w:color="auto" w:fill="auto"/>
          </w:tcPr>
          <w:p w14:paraId="5820637C" w14:textId="77777777" w:rsidR="007D51EB" w:rsidRPr="0040357B" w:rsidRDefault="007D51EB" w:rsidP="00DD3377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7D51EB" w:rsidRPr="0040357B" w14:paraId="7336F224" w14:textId="77777777" w:rsidTr="00A077C4">
        <w:trPr>
          <w:trHeight w:val="249"/>
        </w:trPr>
        <w:tc>
          <w:tcPr>
            <w:tcW w:w="1643" w:type="dxa"/>
            <w:vMerge/>
            <w:shd w:val="clear" w:color="auto" w:fill="auto"/>
          </w:tcPr>
          <w:p w14:paraId="18CB779F" w14:textId="77777777" w:rsidR="007D51EB" w:rsidRPr="00F25E28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B95E91B" w14:textId="0C8D12BB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11C9A16" w14:textId="308FFAD7" w:rsidR="007D51EB" w:rsidRPr="003C73E2" w:rsidRDefault="007D51EB" w:rsidP="00CB4FF1">
            <w:pPr>
              <w:spacing w:before="20" w:after="20"/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Matematik Modelleme ve Mühendislik Problemlerinin Çözümü</w:t>
            </w:r>
          </w:p>
        </w:tc>
        <w:tc>
          <w:tcPr>
            <w:tcW w:w="956" w:type="dxa"/>
            <w:gridSpan w:val="2"/>
            <w:shd w:val="clear" w:color="auto" w:fill="auto"/>
          </w:tcPr>
          <w:p w14:paraId="614FF955" w14:textId="6C6E057D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6" w:type="dxa"/>
            <w:gridSpan w:val="5"/>
            <w:shd w:val="clear" w:color="auto" w:fill="auto"/>
          </w:tcPr>
          <w:p w14:paraId="541D2CAF" w14:textId="6FBE3720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89" w:type="dxa"/>
            <w:gridSpan w:val="6"/>
            <w:shd w:val="clear" w:color="auto" w:fill="auto"/>
          </w:tcPr>
          <w:p w14:paraId="7E482A9C" w14:textId="525512CD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44" w:type="dxa"/>
            <w:gridSpan w:val="3"/>
            <w:shd w:val="clear" w:color="auto" w:fill="auto"/>
          </w:tcPr>
          <w:p w14:paraId="3197983C" w14:textId="24BF3664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71" w:type="dxa"/>
            <w:gridSpan w:val="3"/>
            <w:shd w:val="clear" w:color="auto" w:fill="auto"/>
          </w:tcPr>
          <w:p w14:paraId="1FB80F7D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1DDE404D" w14:textId="77777777" w:rsidTr="00A077C4">
        <w:trPr>
          <w:trHeight w:val="249"/>
        </w:trPr>
        <w:tc>
          <w:tcPr>
            <w:tcW w:w="1643" w:type="dxa"/>
            <w:vMerge/>
            <w:shd w:val="clear" w:color="auto" w:fill="auto"/>
          </w:tcPr>
          <w:p w14:paraId="1DF45713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484D8E8" w14:textId="1B1437CC" w:rsidR="007D51EB" w:rsidRPr="005A29FF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478206FC" w14:textId="1E2F2707" w:rsidR="007D51EB" w:rsidRPr="003C73E2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Nümerik Hesaplar, Yakla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ı</w:t>
            </w:r>
            <w:r w:rsidRPr="003C73E2">
              <w:rPr>
                <w:sz w:val="16"/>
                <w:szCs w:val="16"/>
                <w:lang w:val="tr-TR" w:eastAsia="tr-TR"/>
              </w:rPr>
              <w:t>m, Yuvarlatma ve Kesme Hata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1F6A28D3" w14:textId="229762A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6ACE272" w14:textId="24B0390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7178074D" w14:textId="17884FEF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24BD17A6" w14:textId="636F3281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</w:tcPr>
          <w:p w14:paraId="6252CF0E" w14:textId="3E215296" w:rsidR="007D51EB" w:rsidRPr="005A00D8" w:rsidRDefault="007D51EB" w:rsidP="00CB4FF1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654AD309" w14:textId="77777777" w:rsidTr="00A077C4">
        <w:tc>
          <w:tcPr>
            <w:tcW w:w="1643" w:type="dxa"/>
            <w:vMerge/>
            <w:shd w:val="clear" w:color="auto" w:fill="auto"/>
          </w:tcPr>
          <w:p w14:paraId="7255993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06A68AD" w14:textId="71AD58DC" w:rsidR="007D51EB" w:rsidRPr="005A29FF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D3EA1F1" w14:textId="177C380C" w:rsidR="007D51EB" w:rsidRPr="003C73E2" w:rsidRDefault="007D51EB" w:rsidP="00CB4FF1">
            <w:pPr>
              <w:tabs>
                <w:tab w:val="left" w:pos="4395"/>
              </w:tabs>
              <w:rPr>
                <w:i/>
                <w:color w:val="262626"/>
                <w:sz w:val="16"/>
                <w:szCs w:val="16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</w:t>
            </w:r>
            <w:r w:rsidRPr="003C73E2">
              <w:rPr>
                <w:sz w:val="16"/>
                <w:szCs w:val="16"/>
                <w:lang w:val="tr-TR" w:eastAsia="tr-TR"/>
              </w:rPr>
              <w:t>itliklerin Çözümü - Kapal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rFonts w:ascii="TimesNewRoman" w:eastAsia="TimesNewRoman" w:cs="TimesNewRoman"/>
                <w:sz w:val="16"/>
                <w:szCs w:val="16"/>
                <w:lang w:val="tr-TR" w:eastAsia="tr-TR"/>
              </w:rPr>
              <w:t xml:space="preserve"> </w:t>
            </w:r>
            <w:r w:rsidRPr="003C73E2">
              <w:rPr>
                <w:sz w:val="16"/>
                <w:szCs w:val="16"/>
                <w:lang w:val="tr-TR" w:eastAsia="tr-TR"/>
              </w:rPr>
              <w:t>Yöntemler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40462C7C" w14:textId="1D22C9F2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F2579DF" w14:textId="5AAA1CF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3BC13E46" w14:textId="4B26C1B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F7ECA3C" w14:textId="28E379D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6D78660" w14:textId="2FD9595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4BF6FBF" w14:textId="77777777" w:rsidTr="00A077C4">
        <w:tc>
          <w:tcPr>
            <w:tcW w:w="1643" w:type="dxa"/>
            <w:vMerge/>
            <w:shd w:val="clear" w:color="auto" w:fill="auto"/>
          </w:tcPr>
          <w:p w14:paraId="028EE90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EA4C91A" w14:textId="2236E244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2C3CD81" w14:textId="081BF106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ş</w:t>
            </w:r>
            <w:r w:rsidRPr="003C73E2">
              <w:rPr>
                <w:sz w:val="16"/>
                <w:szCs w:val="16"/>
                <w:lang w:val="tr-TR" w:eastAsia="tr-TR"/>
              </w:rPr>
              <w:t>itliklerin Çözümü - Aç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k Yöntemler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C903A37" w14:textId="5246438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34160B06" w14:textId="6C98861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4CB1C41D" w14:textId="325C7B6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ABD6BB1" w14:textId="20F77CB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CAF8649" w14:textId="05D3E1F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3010A15C" w14:textId="77777777" w:rsidTr="00A077C4">
        <w:tc>
          <w:tcPr>
            <w:tcW w:w="1643" w:type="dxa"/>
            <w:vMerge/>
            <w:shd w:val="clear" w:color="auto" w:fill="auto"/>
          </w:tcPr>
          <w:p w14:paraId="3F2EA1F7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C7E6E15" w14:textId="2E93056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951D672" w14:textId="434A99F3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Polinom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 Köklerinin Bulunmas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42211EC" w14:textId="0DD81F9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A16616D" w14:textId="373FF1E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57A47281" w14:textId="2B2F871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AC9ABE2" w14:textId="595ED10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039CC3CF" w14:textId="4C16DCD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4A2FC497" w14:textId="77777777" w:rsidTr="00A077C4">
        <w:tc>
          <w:tcPr>
            <w:tcW w:w="1643" w:type="dxa"/>
            <w:vMerge/>
            <w:shd w:val="clear" w:color="auto" w:fill="auto"/>
          </w:tcPr>
          <w:p w14:paraId="090B1301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8B021D5" w14:textId="5941EFF7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80EC105" w14:textId="11B2250D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Sistemlerin Çözümü, Özel Matrisler ve Gauss Siedel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78E155BE" w14:textId="7DA1DB6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7A36563" w14:textId="456BF61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52758179" w14:textId="59CD606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0F4D833" w14:textId="36F8D75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590FB215" w14:textId="4A7EADE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376B8088" w14:textId="77777777" w:rsidTr="00A077C4">
        <w:tc>
          <w:tcPr>
            <w:tcW w:w="1643" w:type="dxa"/>
            <w:vMerge/>
            <w:shd w:val="clear" w:color="auto" w:fill="auto"/>
          </w:tcPr>
          <w:p w14:paraId="2595C374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7D52B458" w14:textId="519FCA7E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68DD7D64" w14:textId="2300FCC5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Lineer Olmayan Denklem Tak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mlar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n Çözümü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B14AB8E" w14:textId="69B3424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3064F43" w14:textId="1D02DB1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641B8DA9" w14:textId="119AC7E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01681CF" w14:textId="79F3F9FA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420550D" w14:textId="59A99DB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A74DE7C" w14:textId="77777777" w:rsidTr="00A077C4">
        <w:tc>
          <w:tcPr>
            <w:tcW w:w="1643" w:type="dxa"/>
            <w:vMerge/>
            <w:shd w:val="clear" w:color="auto" w:fill="auto"/>
          </w:tcPr>
          <w:p w14:paraId="322EACB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A67D58D" w14:textId="7A2835F6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1C78547F" w14:textId="04642984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onlu Farklar</w:t>
            </w:r>
            <w:r>
              <w:rPr>
                <w:sz w:val="16"/>
                <w:szCs w:val="16"/>
                <w:lang w:val="tr-TR" w:eastAsia="tr-TR"/>
              </w:rPr>
              <w:t xml:space="preserve"> ve ara sınav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6C039F60" w14:textId="2A9D2F3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2060C26" w14:textId="6B28E33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1D0D0BC3" w14:textId="1AA08799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888F848" w14:textId="1B7EC66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F4E508C" w14:textId="532921D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177B218B" w14:textId="77777777" w:rsidTr="00A077C4">
        <w:tc>
          <w:tcPr>
            <w:tcW w:w="1643" w:type="dxa"/>
            <w:shd w:val="clear" w:color="auto" w:fill="auto"/>
          </w:tcPr>
          <w:p w14:paraId="0D818750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D30C20F" w14:textId="06E98755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1291838E" w14:textId="73AB17AC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7370AAB6" w14:textId="64EA230A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İ</w:t>
            </w:r>
            <w:r w:rsidRPr="003C73E2">
              <w:rPr>
                <w:rFonts w:eastAsia="TimesNewRoman"/>
                <w:sz w:val="16"/>
                <w:szCs w:val="16"/>
                <w:lang w:val="tr-TR" w:eastAsia="tr-TR"/>
              </w:rPr>
              <w:t>nterpolasyon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0E3AD37D" w14:textId="758DD24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1D01EE2" w14:textId="5CC88A6A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283D679F" w14:textId="1472ED5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6BCF5FC" w14:textId="1807B42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451F6F0" w14:textId="44FBE2D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6E2EC93F" w14:textId="77777777" w:rsidTr="00A077C4">
        <w:tc>
          <w:tcPr>
            <w:tcW w:w="1643" w:type="dxa"/>
            <w:shd w:val="clear" w:color="auto" w:fill="auto"/>
          </w:tcPr>
          <w:p w14:paraId="3F80904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22CD647" w14:textId="6AFD9E54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4D2548BE" w14:textId="05B824B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2A6490E5" w14:textId="45B2A61E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sal Türev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DE11AD8" w14:textId="2F3822C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FCFCA74" w14:textId="179AEDB5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019692E5" w14:textId="2D9E022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088E0B00" w14:textId="21C69F3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6F175BEF" w14:textId="0C45693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BB1DE66" w14:textId="77777777" w:rsidTr="00A077C4">
        <w:tc>
          <w:tcPr>
            <w:tcW w:w="1643" w:type="dxa"/>
            <w:shd w:val="clear" w:color="auto" w:fill="auto"/>
          </w:tcPr>
          <w:p w14:paraId="22728440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E48616B" w14:textId="1EAFDC4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59CE1B5D" w14:textId="11995B90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52FCA24A" w14:textId="5BA0F331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ı</w:t>
            </w:r>
            <w:r w:rsidRPr="003C73E2">
              <w:rPr>
                <w:sz w:val="16"/>
                <w:szCs w:val="16"/>
                <w:lang w:val="tr-TR" w:eastAsia="tr-TR"/>
              </w:rPr>
              <w:t>sal Integral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0976C693" w14:textId="4F9B7FC1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2CACAE46" w14:textId="1B80DBF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77A68818" w14:textId="398460B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4AC00AA9" w14:textId="267E095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40EAD31D" w14:textId="2ABF56E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761D8CF7" w14:textId="77777777" w:rsidTr="00A077C4">
        <w:tc>
          <w:tcPr>
            <w:tcW w:w="1643" w:type="dxa"/>
            <w:shd w:val="clear" w:color="auto" w:fill="auto"/>
          </w:tcPr>
          <w:p w14:paraId="41ADA0E2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D01CFEC" w14:textId="5BA248AA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9927810" w14:textId="435A560A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5314C3CB" w14:textId="1BF156BA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E</w:t>
            </w:r>
            <w:r w:rsidRPr="003C73E2">
              <w:rPr>
                <w:rFonts w:ascii="TimesNewRoman" w:eastAsia="TimesNewRoman" w:cs="TimesNewRoman" w:hint="eastAsia"/>
                <w:sz w:val="16"/>
                <w:szCs w:val="16"/>
                <w:lang w:val="tr-TR" w:eastAsia="tr-TR"/>
              </w:rPr>
              <w:t>ğ</w:t>
            </w:r>
            <w:r w:rsidRPr="003C73E2">
              <w:rPr>
                <w:sz w:val="16"/>
                <w:szCs w:val="16"/>
                <w:lang w:val="tr-TR" w:eastAsia="tr-TR"/>
              </w:rPr>
              <w:t>ri Uydurma Yöntemleri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2B8976B7" w14:textId="49CAE7D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39C12DC" w14:textId="082E43D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258C6D99" w14:textId="71EE0D56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17553ABC" w14:textId="548281D8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5EA8359C" w14:textId="533ECE9E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0DD62AA8" w14:textId="77777777" w:rsidTr="00A077C4">
        <w:tc>
          <w:tcPr>
            <w:tcW w:w="1643" w:type="dxa"/>
            <w:shd w:val="clear" w:color="auto" w:fill="auto"/>
          </w:tcPr>
          <w:p w14:paraId="1BF4868C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EDA5E49" w14:textId="372C213F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6A5FDD8D" w14:textId="7BA39658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7AC34B8D" w14:textId="43FBD65E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Adi Diferansiyel Denklemlerin Çözümü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6604DAA0" w14:textId="51EC442F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34421E9" w14:textId="7000AD97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47D5D62A" w14:textId="651076FC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7185E006" w14:textId="43B18893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31365E8E" w14:textId="68A6E75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7B95A6C7" w14:textId="77777777" w:rsidTr="00A077C4">
        <w:tc>
          <w:tcPr>
            <w:tcW w:w="1643" w:type="dxa"/>
            <w:shd w:val="clear" w:color="auto" w:fill="auto"/>
          </w:tcPr>
          <w:p w14:paraId="6C2F23EE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24470" w14:textId="2F5BA200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14:paraId="0B887AF2" w14:textId="4DCBB091" w:rsidR="007D51EB" w:rsidRPr="00B649C2" w:rsidRDefault="007D51EB" w:rsidP="00CB4FF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92" w:type="dxa"/>
            <w:gridSpan w:val="4"/>
            <w:shd w:val="clear" w:color="auto" w:fill="auto"/>
          </w:tcPr>
          <w:p w14:paraId="0DE14BDE" w14:textId="6962A946" w:rsidR="007D51EB" w:rsidRPr="003C73E2" w:rsidRDefault="007D51EB" w:rsidP="00CB4FF1">
            <w:pPr>
              <w:tabs>
                <w:tab w:val="left" w:pos="4395"/>
              </w:tabs>
              <w:rPr>
                <w:sz w:val="16"/>
                <w:szCs w:val="16"/>
                <w:lang w:val="tr-TR" w:eastAsia="tr-TR"/>
              </w:rPr>
            </w:pPr>
            <w:r w:rsidRPr="003C73E2">
              <w:rPr>
                <w:sz w:val="16"/>
                <w:szCs w:val="16"/>
                <w:lang w:val="tr-TR" w:eastAsia="tr-TR"/>
              </w:rPr>
              <w:t>Sayısal Optimizasyon</w:t>
            </w:r>
          </w:p>
        </w:tc>
        <w:tc>
          <w:tcPr>
            <w:tcW w:w="993" w:type="dxa"/>
            <w:gridSpan w:val="3"/>
            <w:shd w:val="clear" w:color="auto" w:fill="auto"/>
          </w:tcPr>
          <w:p w14:paraId="559C3BCD" w14:textId="712E6F3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65AEFF36" w14:textId="1D6E2A90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6" w:type="dxa"/>
            <w:gridSpan w:val="4"/>
            <w:shd w:val="clear" w:color="auto" w:fill="auto"/>
          </w:tcPr>
          <w:p w14:paraId="0581AF5C" w14:textId="2663A12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3" w:type="dxa"/>
            <w:gridSpan w:val="5"/>
            <w:shd w:val="clear" w:color="auto" w:fill="auto"/>
          </w:tcPr>
          <w:p w14:paraId="5B310FBF" w14:textId="572AB3B4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1" w:type="dxa"/>
            <w:gridSpan w:val="2"/>
            <w:shd w:val="clear" w:color="auto" w:fill="auto"/>
            <w:vAlign w:val="center"/>
          </w:tcPr>
          <w:p w14:paraId="17282EBC" w14:textId="4E455A0B" w:rsidR="007D51EB" w:rsidRPr="0040357B" w:rsidRDefault="007D51EB" w:rsidP="00CB4FF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D51EB" w:rsidRPr="0040357B" w14:paraId="6BA21FC7" w14:textId="77777777" w:rsidTr="00A077C4">
        <w:trPr>
          <w:trHeight w:val="411"/>
        </w:trPr>
        <w:tc>
          <w:tcPr>
            <w:tcW w:w="1643" w:type="dxa"/>
            <w:vMerge w:val="restart"/>
            <w:shd w:val="clear" w:color="auto" w:fill="auto"/>
          </w:tcPr>
          <w:p w14:paraId="4087E36F" w14:textId="77777777" w:rsidR="007D51EB" w:rsidRPr="00AF113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14:paraId="382CEF7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2EEC8A45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43813635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4F09717C" w14:textId="77777777" w:rsidR="007D51EB" w:rsidRPr="00ED1457" w:rsidRDefault="007D51EB" w:rsidP="00CB4FF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385380E8" w14:textId="77777777" w:rsidR="007D51EB" w:rsidRPr="00FD215A" w:rsidRDefault="007D51EB" w:rsidP="00CB4F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76851C78" w14:textId="77777777" w:rsidR="007D51EB" w:rsidRPr="00FD215A" w:rsidRDefault="007D51EB" w:rsidP="00CB4FF1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7D51EB" w:rsidRPr="0040357B" w14:paraId="335E6147" w14:textId="77777777" w:rsidTr="00A077C4">
        <w:trPr>
          <w:trHeight w:val="240"/>
        </w:trPr>
        <w:tc>
          <w:tcPr>
            <w:tcW w:w="1643" w:type="dxa"/>
            <w:vMerge/>
            <w:shd w:val="clear" w:color="auto" w:fill="auto"/>
          </w:tcPr>
          <w:p w14:paraId="45A9FC9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BB0BCC3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664645A7" w14:textId="0C8325F3" w:rsidR="007D51EB" w:rsidRPr="005A29FF" w:rsidRDefault="007D51EB" w:rsidP="003708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0% Ara sınav, 40% Final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30EAF614" w14:textId="7A5B570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 hafta öncesinden zamanı bildirerek uygulanır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40EF3203" w14:textId="2C309950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FB12A28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46C69F8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8F2F3A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3B7A075D" w14:textId="72B4D3A0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0%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53794F61" w14:textId="0907E405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Önceden haber vermeden ders sırasında yapılacaktır.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6FE718D9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62767DAD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1AAAF49C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05E4EB93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3A2E1143" w14:textId="7BB1E616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14590D49" w14:textId="181CEED2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Bölüm sonlarında öğrencilere ödev problemleri belirli sürede evde yapıp getirmeleri istenecektir.  </w:t>
            </w:r>
          </w:p>
        </w:tc>
        <w:tc>
          <w:tcPr>
            <w:tcW w:w="2962" w:type="dxa"/>
            <w:gridSpan w:val="10"/>
            <w:shd w:val="clear" w:color="auto" w:fill="auto"/>
          </w:tcPr>
          <w:p w14:paraId="375F6A1C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1B4456C9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76C036F4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42ED0D88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1B2CED94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25A31212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7BF90511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168E1449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27C22F5E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674AE8B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1558D9A0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0CA17B69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2A082C09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2CD07CA4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63AD0524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631DDE8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0BEFDA9C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0BA2512A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6D107E77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63598F1D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554A5826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34A7396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0E5318AA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24E5F439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24D6E69B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3BF44D35" w14:textId="77777777" w:rsidTr="00A077C4">
        <w:trPr>
          <w:trHeight w:val="234"/>
        </w:trPr>
        <w:tc>
          <w:tcPr>
            <w:tcW w:w="1643" w:type="dxa"/>
            <w:vMerge/>
            <w:shd w:val="clear" w:color="auto" w:fill="auto"/>
          </w:tcPr>
          <w:p w14:paraId="7DD43E5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753582E9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20EC29DF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44" w:type="dxa"/>
            <w:gridSpan w:val="9"/>
            <w:shd w:val="clear" w:color="auto" w:fill="auto"/>
          </w:tcPr>
          <w:p w14:paraId="1F0F01FE" w14:textId="77777777" w:rsidR="007D51EB" w:rsidRPr="005A29FF" w:rsidRDefault="007D51EB" w:rsidP="00CB4FF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1DCC26AC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0E784748" w14:textId="77777777" w:rsidTr="00A077C4">
        <w:trPr>
          <w:trHeight w:val="407"/>
        </w:trPr>
        <w:tc>
          <w:tcPr>
            <w:tcW w:w="1643" w:type="dxa"/>
            <w:vMerge/>
            <w:shd w:val="clear" w:color="auto" w:fill="auto"/>
          </w:tcPr>
          <w:p w14:paraId="2642B0FD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9" w:type="dxa"/>
            <w:gridSpan w:val="6"/>
            <w:shd w:val="clear" w:color="auto" w:fill="auto"/>
          </w:tcPr>
          <w:p w14:paraId="18CAC19A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203" w:type="dxa"/>
            <w:gridSpan w:val="2"/>
            <w:shd w:val="clear" w:color="auto" w:fill="auto"/>
          </w:tcPr>
          <w:p w14:paraId="3571EC5D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44" w:type="dxa"/>
            <w:gridSpan w:val="9"/>
            <w:shd w:val="clear" w:color="auto" w:fill="auto"/>
          </w:tcPr>
          <w:p w14:paraId="6E858732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62" w:type="dxa"/>
            <w:gridSpan w:val="10"/>
            <w:shd w:val="clear" w:color="auto" w:fill="auto"/>
          </w:tcPr>
          <w:p w14:paraId="13A07A16" w14:textId="77777777" w:rsidR="007D51EB" w:rsidRDefault="007D51EB" w:rsidP="00CB4F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7D51EB" w:rsidRPr="0040357B" w14:paraId="7EE3AF7B" w14:textId="77777777" w:rsidTr="00A077C4">
        <w:trPr>
          <w:trHeight w:val="407"/>
        </w:trPr>
        <w:tc>
          <w:tcPr>
            <w:tcW w:w="1643" w:type="dxa"/>
            <w:vMerge/>
            <w:shd w:val="clear" w:color="auto" w:fill="auto"/>
          </w:tcPr>
          <w:p w14:paraId="37534BDB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4" w:type="dxa"/>
            <w:gridSpan w:val="7"/>
            <w:shd w:val="clear" w:color="auto" w:fill="auto"/>
          </w:tcPr>
          <w:p w14:paraId="1191DAF7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9" w:type="dxa"/>
            <w:gridSpan w:val="21"/>
            <w:shd w:val="clear" w:color="auto" w:fill="auto"/>
          </w:tcPr>
          <w:p w14:paraId="2389F75F" w14:textId="77777777" w:rsidR="007D51EB" w:rsidRPr="00ED1457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7D51EB" w:rsidRPr="0040357B" w14:paraId="3EA4C686" w14:textId="77777777" w:rsidTr="00A077C4">
        <w:trPr>
          <w:trHeight w:val="407"/>
        </w:trPr>
        <w:tc>
          <w:tcPr>
            <w:tcW w:w="1643" w:type="dxa"/>
            <w:shd w:val="clear" w:color="auto" w:fill="auto"/>
          </w:tcPr>
          <w:p w14:paraId="7FCFF5D2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816681B" w14:textId="77777777" w:rsidR="007D51EB" w:rsidRPr="00ED1457" w:rsidRDefault="007D51EB" w:rsidP="00CB4FF1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</w:p>
        </w:tc>
      </w:tr>
      <w:tr w:rsidR="007D51EB" w:rsidRPr="0040357B" w14:paraId="65D85329" w14:textId="77777777" w:rsidTr="00A077C4">
        <w:trPr>
          <w:trHeight w:val="407"/>
        </w:trPr>
        <w:tc>
          <w:tcPr>
            <w:tcW w:w="1643" w:type="dxa"/>
            <w:shd w:val="clear" w:color="auto" w:fill="auto"/>
          </w:tcPr>
          <w:p w14:paraId="5260E00A" w14:textId="77777777" w:rsidR="007D51E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813" w:type="dxa"/>
            <w:gridSpan w:val="28"/>
            <w:shd w:val="clear" w:color="auto" w:fill="auto"/>
          </w:tcPr>
          <w:p w14:paraId="697FC5E8" w14:textId="77777777" w:rsidR="007D51EB" w:rsidRDefault="007D51EB" w:rsidP="00CB4FF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7D51EB" w:rsidRPr="0040357B" w14:paraId="3550DC91" w14:textId="77777777" w:rsidTr="00A077C4">
        <w:trPr>
          <w:trHeight w:val="135"/>
        </w:trPr>
        <w:tc>
          <w:tcPr>
            <w:tcW w:w="1643" w:type="dxa"/>
            <w:vMerge w:val="restart"/>
            <w:shd w:val="clear" w:color="auto" w:fill="auto"/>
          </w:tcPr>
          <w:p w14:paraId="36FB2BBB" w14:textId="77777777" w:rsidR="007D51EB" w:rsidRPr="0040357B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2610BD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105CE87F" w14:textId="77777777" w:rsidR="007D51EB" w:rsidRPr="00D47D24" w:rsidRDefault="007D51EB" w:rsidP="00CB4F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962" w:type="dxa"/>
            <w:shd w:val="clear" w:color="auto" w:fill="auto"/>
          </w:tcPr>
          <w:p w14:paraId="57500EB3" w14:textId="77777777" w:rsidR="007D51EB" w:rsidRPr="00D47D24" w:rsidRDefault="007D51EB" w:rsidP="00CB4F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7D51EB" w:rsidRPr="0040357B" w14:paraId="6937EF7C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7A2A83F5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3" w:type="dxa"/>
            <w:gridSpan w:val="28"/>
            <w:shd w:val="clear" w:color="auto" w:fill="F2F2F2"/>
          </w:tcPr>
          <w:p w14:paraId="4C1553AD" w14:textId="77777777" w:rsidR="007D51EB" w:rsidRPr="005A29FF" w:rsidRDefault="007D51EB" w:rsidP="00CB4FF1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7D51EB" w:rsidRPr="0040357B" w14:paraId="29CA4224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1EB4782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0D2DE4E8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34B35C3E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5FE686B2" w14:textId="4EF2E4A6" w:rsidR="007D51EB" w:rsidRPr="005A29FF" w:rsidRDefault="007D51EB" w:rsidP="00CB4FF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ftada 3 saat 40 dakika</w:t>
            </w:r>
          </w:p>
        </w:tc>
      </w:tr>
      <w:tr w:rsidR="007D51EB" w:rsidRPr="0040357B" w14:paraId="745F3B11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F5832FF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84" w:type="dxa"/>
            <w:gridSpan w:val="4"/>
            <w:shd w:val="clear" w:color="auto" w:fill="auto"/>
          </w:tcPr>
          <w:p w14:paraId="3882302C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757EDD66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1F0094F5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38361EBA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0469E0A2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D49DCF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38B6E80A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5BF0994E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2AE4D65E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0F4593CC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71E41E42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5769D15F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11920C0C" w14:textId="58B1564E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40D94DE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8009BDB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103D7FA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4B817879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40F78DF4" w14:textId="4AD8BDE3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Haftada 50 </w:t>
            </w:r>
            <w:r>
              <w:rPr>
                <w:i/>
                <w:color w:val="262626"/>
                <w:sz w:val="20"/>
                <w:szCs w:val="20"/>
              </w:rPr>
              <w:lastRenderedPageBreak/>
              <w:t>dakika</w:t>
            </w:r>
          </w:p>
        </w:tc>
      </w:tr>
      <w:tr w:rsidR="007D51EB" w:rsidRPr="0040357B" w14:paraId="4EB5688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814F093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16C4D55" w14:textId="77777777" w:rsidR="007D51EB" w:rsidRPr="001D4508" w:rsidRDefault="007D51EB" w:rsidP="00CB4FF1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72DFA00D" w14:textId="77777777" w:rsidR="007D51EB" w:rsidRPr="001D4508" w:rsidRDefault="007D51EB" w:rsidP="00CB4FF1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080BFB54" w14:textId="77777777" w:rsidR="007D51EB" w:rsidRPr="005A29FF" w:rsidRDefault="007D51EB" w:rsidP="00CB4FF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2041BF3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771666" w14:textId="77777777" w:rsidR="007D51EB" w:rsidRPr="00FD215A" w:rsidRDefault="007D51EB" w:rsidP="00CB4F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3" w:type="dxa"/>
            <w:gridSpan w:val="28"/>
            <w:shd w:val="clear" w:color="auto" w:fill="F2F2F2"/>
          </w:tcPr>
          <w:p w14:paraId="13A3125C" w14:textId="77777777" w:rsidR="007D51EB" w:rsidRPr="005A29FF" w:rsidRDefault="007D51EB" w:rsidP="00CB4FF1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7D51EB" w:rsidRPr="0040357B" w14:paraId="152ACFC7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2B132E3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4BFDF6F1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68F74B0D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720717D9" w14:textId="2DF3AF33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4E33474F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671C728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63527B8E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6E5AE674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3047D140" w14:textId="227B9A5A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Haftada 3 saat</w:t>
            </w:r>
          </w:p>
        </w:tc>
      </w:tr>
      <w:tr w:rsidR="007D51EB" w:rsidRPr="0040357B" w14:paraId="1898B98A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439158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505CC69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3A7FA04D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4D3580BD" w14:textId="6E1932A2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Haftada 1 saat</w:t>
            </w:r>
          </w:p>
        </w:tc>
      </w:tr>
      <w:tr w:rsidR="007D51EB" w:rsidRPr="0040357B" w14:paraId="657E92B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3612A5AC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034B1D63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73B30566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35E3213B" w14:textId="01AC2B5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Haftada 1 saat</w:t>
            </w:r>
          </w:p>
        </w:tc>
      </w:tr>
      <w:tr w:rsidR="007D51EB" w:rsidRPr="0040357B" w14:paraId="6757941C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43CEB4B2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77CC0859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6969280E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02328651" w14:textId="7777777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BB45872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5D9E957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84" w:type="dxa"/>
            <w:gridSpan w:val="4"/>
            <w:shd w:val="clear" w:color="auto" w:fill="auto"/>
          </w:tcPr>
          <w:p w14:paraId="3A125D92" w14:textId="77777777" w:rsidR="007D51EB" w:rsidRPr="008A4550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36" w:type="dxa"/>
            <w:gridSpan w:val="19"/>
            <w:shd w:val="clear" w:color="auto" w:fill="auto"/>
          </w:tcPr>
          <w:p w14:paraId="6D9C84A0" w14:textId="77777777" w:rsidR="007D51EB" w:rsidRPr="008A4550" w:rsidRDefault="007D51EB" w:rsidP="00A077C4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62" w:type="dxa"/>
            <w:shd w:val="clear" w:color="auto" w:fill="auto"/>
          </w:tcPr>
          <w:p w14:paraId="2898DF1E" w14:textId="77777777" w:rsidR="007D51EB" w:rsidRPr="005A29FF" w:rsidRDefault="007D51EB" w:rsidP="00A077C4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29F73AC4" w14:textId="77777777" w:rsidTr="00A077C4">
        <w:trPr>
          <w:trHeight w:val="126"/>
        </w:trPr>
        <w:tc>
          <w:tcPr>
            <w:tcW w:w="1643" w:type="dxa"/>
            <w:vMerge/>
            <w:shd w:val="clear" w:color="auto" w:fill="auto"/>
          </w:tcPr>
          <w:p w14:paraId="20B1B906" w14:textId="77777777" w:rsidR="007D51EB" w:rsidRPr="00FD215A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D13EA14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6007E55E" w14:textId="77777777" w:rsidR="007D51EB" w:rsidRPr="005A29FF" w:rsidRDefault="007D51EB" w:rsidP="00A077C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789986E7" w14:textId="77777777" w:rsidTr="005A29FF">
        <w:trPr>
          <w:trHeight w:val="115"/>
        </w:trPr>
        <w:tc>
          <w:tcPr>
            <w:tcW w:w="10456" w:type="dxa"/>
            <w:gridSpan w:val="29"/>
            <w:shd w:val="clear" w:color="auto" w:fill="D9D9D9"/>
          </w:tcPr>
          <w:p w14:paraId="0C962F19" w14:textId="77777777" w:rsidR="007D51EB" w:rsidRPr="000E6EC3" w:rsidRDefault="007D51EB" w:rsidP="00A077C4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7D51EB" w:rsidRPr="0040357B" w14:paraId="33160616" w14:textId="77777777" w:rsidTr="00A077C4">
        <w:trPr>
          <w:trHeight w:val="115"/>
        </w:trPr>
        <w:tc>
          <w:tcPr>
            <w:tcW w:w="1643" w:type="dxa"/>
            <w:vMerge w:val="restart"/>
            <w:shd w:val="clear" w:color="auto" w:fill="auto"/>
          </w:tcPr>
          <w:p w14:paraId="34D94E4B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0F9D6F30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25BF330B" w14:textId="2129CD4B" w:rsidR="007D51EB" w:rsidRPr="000E6EC3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Yard. Doç. Sevgi Şengül Ayan</w:t>
            </w:r>
          </w:p>
        </w:tc>
      </w:tr>
      <w:tr w:rsidR="007D51EB" w:rsidRPr="0040357B" w14:paraId="458A7397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6EF452B4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E15C5FE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14596BD5" w14:textId="1D5645B5" w:rsidR="007D51EB" w:rsidRPr="000E6EC3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sevgi.sengul@antalya.edu.tr</w:t>
            </w:r>
          </w:p>
        </w:tc>
      </w:tr>
      <w:tr w:rsidR="007D51EB" w:rsidRPr="0040357B" w14:paraId="43D4E9F0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6B813DF2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83261CD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1FDEDD1A" w14:textId="20608561" w:rsidR="007D51EB" w:rsidRPr="00802E2A" w:rsidRDefault="007D51EB" w:rsidP="00A077C4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444402893</w:t>
            </w:r>
          </w:p>
        </w:tc>
      </w:tr>
      <w:tr w:rsidR="007D51EB" w:rsidRPr="0040357B" w14:paraId="40C0B8DA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5A1F7E91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05476D7A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203F8AE8" w14:textId="04254320" w:rsidR="007D51EB" w:rsidRPr="00802E2A" w:rsidRDefault="007D51EB" w:rsidP="00A077C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-38</w:t>
            </w:r>
          </w:p>
        </w:tc>
      </w:tr>
      <w:tr w:rsidR="007D51EB" w:rsidRPr="0040357B" w14:paraId="036C0638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3C80637B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247528D2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3DABD08A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19F1AD9C" w14:textId="77777777" w:rsidTr="00A077C4">
        <w:trPr>
          <w:trHeight w:val="115"/>
        </w:trPr>
        <w:tc>
          <w:tcPr>
            <w:tcW w:w="1643" w:type="dxa"/>
            <w:shd w:val="clear" w:color="auto" w:fill="auto"/>
          </w:tcPr>
          <w:p w14:paraId="62373BC7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5" w:type="dxa"/>
            <w:gridSpan w:val="8"/>
            <w:shd w:val="clear" w:color="auto" w:fill="auto"/>
          </w:tcPr>
          <w:p w14:paraId="7BFD2C4A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3A98FB69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3E71094E" w14:textId="77777777" w:rsidTr="00A077C4">
        <w:trPr>
          <w:trHeight w:val="115"/>
        </w:trPr>
        <w:tc>
          <w:tcPr>
            <w:tcW w:w="1643" w:type="dxa"/>
            <w:shd w:val="clear" w:color="auto" w:fill="auto"/>
          </w:tcPr>
          <w:p w14:paraId="679DF191" w14:textId="77777777" w:rsidR="007D51E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314934D9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607D3542" w14:textId="77777777" w:rsidR="007D51EB" w:rsidRPr="005A29FF" w:rsidRDefault="007D51EB" w:rsidP="00A077C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7D51EB" w:rsidRPr="0040357B" w14:paraId="0BB035FD" w14:textId="77777777" w:rsidTr="00A077C4">
        <w:trPr>
          <w:trHeight w:val="115"/>
        </w:trPr>
        <w:tc>
          <w:tcPr>
            <w:tcW w:w="1643" w:type="dxa"/>
            <w:vMerge w:val="restart"/>
            <w:shd w:val="clear" w:color="auto" w:fill="auto"/>
          </w:tcPr>
          <w:p w14:paraId="117ED77F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4A1DD4AA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75745A11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45DE70C4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0213EF79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  <w:vAlign w:val="center"/>
          </w:tcPr>
          <w:p w14:paraId="51D6B026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34308EAE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008A4CBF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0198FAF4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64E01DC2" w14:textId="77777777" w:rsidR="007D51EB" w:rsidRPr="0040357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04E28162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7D51EB" w:rsidRPr="0040357B" w14:paraId="7F60A499" w14:textId="77777777" w:rsidTr="00A077C4">
        <w:trPr>
          <w:trHeight w:val="115"/>
        </w:trPr>
        <w:tc>
          <w:tcPr>
            <w:tcW w:w="1643" w:type="dxa"/>
            <w:vMerge/>
            <w:shd w:val="clear" w:color="auto" w:fill="auto"/>
          </w:tcPr>
          <w:p w14:paraId="54AEDB15" w14:textId="77777777" w:rsidR="007D51EB" w:rsidRPr="0040357B" w:rsidRDefault="007D51EB" w:rsidP="00A077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5" w:type="dxa"/>
            <w:gridSpan w:val="8"/>
            <w:shd w:val="clear" w:color="auto" w:fill="auto"/>
          </w:tcPr>
          <w:p w14:paraId="53178819" w14:textId="77777777" w:rsidR="007D51EB" w:rsidRDefault="007D51EB" w:rsidP="00A077C4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598" w:type="dxa"/>
            <w:gridSpan w:val="20"/>
            <w:shd w:val="clear" w:color="auto" w:fill="auto"/>
          </w:tcPr>
          <w:p w14:paraId="48CD19B9" w14:textId="77777777" w:rsidR="007D51EB" w:rsidRPr="00125FC8" w:rsidRDefault="007D51EB" w:rsidP="00A077C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B729F6" w14:textId="77777777" w:rsidR="00993ACF" w:rsidRDefault="00993ACF" w:rsidP="00DC2AE9">
      <w:r>
        <w:separator/>
      </w:r>
    </w:p>
  </w:endnote>
  <w:endnote w:type="continuationSeparator" w:id="0">
    <w:p w14:paraId="21680329" w14:textId="77777777" w:rsidR="00993ACF" w:rsidRDefault="00993ACF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CD2F7" w14:textId="77777777" w:rsidR="00BA294D" w:rsidRDefault="00BA294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29524" w14:textId="49947672" w:rsidR="007D51EB" w:rsidRDefault="007D51EB" w:rsidP="007D51EB">
    <w:pPr>
      <w:pStyle w:val="AltBilgi"/>
    </w:pPr>
    <w:r>
      <w:t>Form No: ÜY-FR-</w:t>
    </w:r>
    <w:r w:rsidR="00105733">
      <w:t>0725</w:t>
    </w:r>
    <w:r>
      <w:t xml:space="preserve"> Yayın Tarihi : </w:t>
    </w:r>
    <w:r w:rsidR="00BA294D">
      <w:t xml:space="preserve">: 21.02.2020 </w:t>
    </w:r>
    <w:bookmarkStart w:id="0" w:name="_GoBack"/>
    <w:bookmarkEnd w:id="0"/>
    <w:r>
      <w:t xml:space="preserve"> Değ. No: 0 Değ. Tarihi:-</w:t>
    </w:r>
  </w:p>
  <w:p w14:paraId="55A7F8D1" w14:textId="7E85AC3C" w:rsidR="00DC2AE9" w:rsidRDefault="007D51EB" w:rsidP="007D51EB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A294D" w:rsidRPr="00BA294D">
      <w:rPr>
        <w:noProof/>
        <w:lang w:val="tr-TR"/>
      </w:rPr>
      <w:t>1</w:t>
    </w:r>
    <w:r>
      <w:fldChar w:fldCharType="end"/>
    </w:r>
  </w:p>
  <w:p w14:paraId="280149C3" w14:textId="77777777"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BA061" w14:textId="77777777" w:rsidR="00BA294D" w:rsidRDefault="00BA294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B2D3B4" w14:textId="77777777" w:rsidR="00993ACF" w:rsidRDefault="00993ACF" w:rsidP="00DC2AE9">
      <w:r>
        <w:separator/>
      </w:r>
    </w:p>
  </w:footnote>
  <w:footnote w:type="continuationSeparator" w:id="0">
    <w:p w14:paraId="7BA88614" w14:textId="77777777" w:rsidR="00993ACF" w:rsidRDefault="00993ACF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AF3BD" w14:textId="77777777" w:rsidR="00BA294D" w:rsidRDefault="00BA294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D0DA3" w14:textId="77777777" w:rsidR="00BA294D" w:rsidRDefault="00BA294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0E82E" w14:textId="77777777" w:rsidR="00BA294D" w:rsidRDefault="00BA294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B0842"/>
    <w:rsid w:val="000C25B0"/>
    <w:rsid w:val="000D2DBA"/>
    <w:rsid w:val="000D4890"/>
    <w:rsid w:val="000D645D"/>
    <w:rsid w:val="000E322B"/>
    <w:rsid w:val="000E6EC3"/>
    <w:rsid w:val="000E756F"/>
    <w:rsid w:val="000F5C3D"/>
    <w:rsid w:val="00105733"/>
    <w:rsid w:val="001127BA"/>
    <w:rsid w:val="0011491C"/>
    <w:rsid w:val="00120895"/>
    <w:rsid w:val="00121D63"/>
    <w:rsid w:val="00124342"/>
    <w:rsid w:val="00125FC8"/>
    <w:rsid w:val="00126EB7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07D0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46A2D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25FA7"/>
    <w:rsid w:val="003451A0"/>
    <w:rsid w:val="00367390"/>
    <w:rsid w:val="0037083D"/>
    <w:rsid w:val="003A0711"/>
    <w:rsid w:val="003A77DC"/>
    <w:rsid w:val="003B0A43"/>
    <w:rsid w:val="003B4173"/>
    <w:rsid w:val="003C73E2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97C10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36146"/>
    <w:rsid w:val="0073668C"/>
    <w:rsid w:val="00743096"/>
    <w:rsid w:val="007456F0"/>
    <w:rsid w:val="00752899"/>
    <w:rsid w:val="007753F7"/>
    <w:rsid w:val="007A3D1F"/>
    <w:rsid w:val="007A44D5"/>
    <w:rsid w:val="007B485A"/>
    <w:rsid w:val="007B5545"/>
    <w:rsid w:val="007C45C9"/>
    <w:rsid w:val="007D2B82"/>
    <w:rsid w:val="007D3565"/>
    <w:rsid w:val="007D51EB"/>
    <w:rsid w:val="007D73BA"/>
    <w:rsid w:val="00802E2A"/>
    <w:rsid w:val="00811C8A"/>
    <w:rsid w:val="00821470"/>
    <w:rsid w:val="00833E55"/>
    <w:rsid w:val="00854951"/>
    <w:rsid w:val="00897010"/>
    <w:rsid w:val="008A4550"/>
    <w:rsid w:val="008A4FB0"/>
    <w:rsid w:val="008A7E1B"/>
    <w:rsid w:val="008B0F82"/>
    <w:rsid w:val="008B2B02"/>
    <w:rsid w:val="008C1F4F"/>
    <w:rsid w:val="008C3227"/>
    <w:rsid w:val="008D10B8"/>
    <w:rsid w:val="008F097A"/>
    <w:rsid w:val="008F6FE8"/>
    <w:rsid w:val="00917E2D"/>
    <w:rsid w:val="00921622"/>
    <w:rsid w:val="00933D75"/>
    <w:rsid w:val="009431E8"/>
    <w:rsid w:val="009562D8"/>
    <w:rsid w:val="009639FB"/>
    <w:rsid w:val="00976F2A"/>
    <w:rsid w:val="00984862"/>
    <w:rsid w:val="00993ACF"/>
    <w:rsid w:val="00994F79"/>
    <w:rsid w:val="009A11BB"/>
    <w:rsid w:val="009C0378"/>
    <w:rsid w:val="009E6AE4"/>
    <w:rsid w:val="00A077C4"/>
    <w:rsid w:val="00A3619E"/>
    <w:rsid w:val="00A42F08"/>
    <w:rsid w:val="00A44C97"/>
    <w:rsid w:val="00A47072"/>
    <w:rsid w:val="00A472DF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1E5E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3A85"/>
    <w:rsid w:val="00B95994"/>
    <w:rsid w:val="00BA294D"/>
    <w:rsid w:val="00BA55EA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B4FF1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C3133"/>
    <w:rsid w:val="00DD3377"/>
    <w:rsid w:val="00DD7975"/>
    <w:rsid w:val="00DE7F14"/>
    <w:rsid w:val="00E14E90"/>
    <w:rsid w:val="00E2479B"/>
    <w:rsid w:val="00E27E29"/>
    <w:rsid w:val="00E46C87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2454"/>
    <w:rsid w:val="00EA6EFE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040B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5836C6EF-C064-497B-BC00-9BE5A60CA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A29289-901C-4E88-8126-63090CF77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859</Words>
  <Characters>49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12</cp:revision>
  <cp:lastPrinted>2017-03-21T12:24:00Z</cp:lastPrinted>
  <dcterms:created xsi:type="dcterms:W3CDTF">2017-06-22T07:34:00Z</dcterms:created>
  <dcterms:modified xsi:type="dcterms:W3CDTF">2020-02-24T10:10:00Z</dcterms:modified>
</cp:coreProperties>
</file>